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56426C" w:rsidP="009344FF">
      <w:r w:rsidRPr="0056426C">
        <w:t>Based on the expert opinion of the reviewers and the changes the author has done to the manuscript</w:t>
      </w:r>
      <w:r>
        <w:t xml:space="preserve">, and </w:t>
      </w:r>
      <w:r w:rsidRPr="0056426C">
        <w:t>it is accepted in the Archives of Current Research International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862907" w:rsidRPr="009D22F1" w:rsidRDefault="00862907" w:rsidP="009344FF">
      <w:bookmarkStart w:id="0" w:name="_GoBack"/>
      <w:proofErr w:type="spellStart"/>
      <w:r w:rsidRPr="009D22F1">
        <w:t>Dr.</w:t>
      </w:r>
      <w:proofErr w:type="spellEnd"/>
      <w:r w:rsidRPr="009D22F1">
        <w:t xml:space="preserve"> Gonzalo Emiliano Aranda Abreu, </w:t>
      </w:r>
      <w:proofErr w:type="spellStart"/>
      <w:r w:rsidRPr="009D22F1">
        <w:t>Veracruzana</w:t>
      </w:r>
      <w:proofErr w:type="spellEnd"/>
      <w:r w:rsidRPr="009D22F1">
        <w:t xml:space="preserve"> University, Mexico</w:t>
      </w:r>
      <w:bookmarkEnd w:id="0"/>
    </w:p>
    <w:sectPr w:rsidR="00862907" w:rsidRPr="009D22F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I0NDAwNzG1sDQzMjRQ0lEKTi0uzszPAykwrAUAV7VnpSwAAAA="/>
  </w:docVars>
  <w:rsids>
    <w:rsidRoot w:val="00A72896"/>
    <w:rsid w:val="002C0B2C"/>
    <w:rsid w:val="0056426C"/>
    <w:rsid w:val="00862907"/>
    <w:rsid w:val="009344FF"/>
    <w:rsid w:val="009D22F1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D3C05C"/>
  <w15:docId w15:val="{B8266ADA-D797-4F93-9C65-170F857078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726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46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0</Words>
  <Characters>232</Characters>
  <Application>Microsoft Office Word</Application>
  <DocSecurity>0</DocSecurity>
  <Lines>1</Lines>
  <Paragraphs>1</Paragraphs>
  <ScaleCrop>false</ScaleCrop>
  <Company/>
  <LinksUpToDate>false</LinksUpToDate>
  <CharactersWithSpaces>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5-01T11:55:00Z</dcterms:modified>
</cp:coreProperties>
</file>